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A2C36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DATA FILE LAYOUT: Stocking_Rate_History.xls</w:t>
      </w:r>
    </w:p>
    <w:p w14:paraId="11FF000B" w14:textId="774E98F3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B15319" w14:textId="1D4EA568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WORKSHEET TAB: “Total AUY per ha”</w:t>
      </w:r>
    </w:p>
    <w:p w14:paraId="73CDF39E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07F93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F1C1AD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689FD0E1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WIDTH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561D2912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37BD6F81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Calendar year</w:t>
      </w:r>
    </w:p>
    <w:p w14:paraId="796B8B24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in Pasture 1</w:t>
      </w:r>
    </w:p>
    <w:p w14:paraId="2DC5D7C5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in Pasture 2</w:t>
      </w:r>
    </w:p>
    <w:p w14:paraId="19F3656E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N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in Pasture 2 North</w:t>
      </w:r>
    </w:p>
    <w:p w14:paraId="2986DDAB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SW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in Pasture 2 Southwest</w:t>
      </w:r>
    </w:p>
    <w:p w14:paraId="35F29F25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F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1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21 </w:t>
      </w:r>
    </w:p>
    <w:p w14:paraId="37D026DC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22 </w:t>
      </w:r>
    </w:p>
    <w:p w14:paraId="476F8649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</w:t>
      </w:r>
    </w:p>
    <w:p w14:paraId="1C7F797C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A </w:t>
      </w:r>
    </w:p>
    <w:p w14:paraId="61645127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B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B </w:t>
      </w:r>
    </w:p>
    <w:p w14:paraId="608A2D77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C </w:t>
      </w:r>
    </w:p>
    <w:p w14:paraId="2FFF2871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D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D </w:t>
      </w:r>
    </w:p>
    <w:p w14:paraId="6ABF3457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E </w:t>
      </w:r>
    </w:p>
    <w:p w14:paraId="4447DDC6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F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F </w:t>
      </w:r>
    </w:p>
    <w:p w14:paraId="1413CB8D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O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G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G </w:t>
      </w:r>
    </w:p>
    <w:p w14:paraId="567492CC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H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UA Cell H </w:t>
      </w:r>
    </w:p>
    <w:p w14:paraId="51308D40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3 </w:t>
      </w:r>
    </w:p>
    <w:p w14:paraId="4EA7B4BA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4 </w:t>
      </w:r>
    </w:p>
    <w:p w14:paraId="12CD33AB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5 </w:t>
      </w:r>
    </w:p>
    <w:p w14:paraId="6543D068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N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5 North </w:t>
      </w:r>
    </w:p>
    <w:p w14:paraId="759F02D7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Mid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5 Mid </w:t>
      </w:r>
    </w:p>
    <w:p w14:paraId="703CE2D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S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5 South </w:t>
      </w:r>
    </w:p>
    <w:p w14:paraId="6AD86D16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6 </w:t>
      </w:r>
    </w:p>
    <w:p w14:paraId="0BDDCA60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6A </w:t>
      </w:r>
    </w:p>
    <w:p w14:paraId="56A96F35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B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6B </w:t>
      </w:r>
    </w:p>
    <w:p w14:paraId="3D1C3625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6C </w:t>
      </w:r>
    </w:p>
    <w:p w14:paraId="7E5606E0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D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in Pasture 6D</w:t>
      </w:r>
    </w:p>
    <w:p w14:paraId="4552AC9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B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6E </w:t>
      </w:r>
    </w:p>
    <w:p w14:paraId="0FB5234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8 </w:t>
      </w:r>
    </w:p>
    <w:p w14:paraId="3318557B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D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9 </w:t>
      </w:r>
    </w:p>
    <w:p w14:paraId="479429F9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0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0 </w:t>
      </w:r>
    </w:p>
    <w:p w14:paraId="1A1B0A94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F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1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1 </w:t>
      </w:r>
    </w:p>
    <w:p w14:paraId="1A71906E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G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1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1A </w:t>
      </w:r>
    </w:p>
    <w:p w14:paraId="11BE9C70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H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1B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1B </w:t>
      </w:r>
    </w:p>
    <w:p w14:paraId="58842B4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AI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1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1C </w:t>
      </w:r>
    </w:p>
    <w:p w14:paraId="617E5F7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J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2 </w:t>
      </w:r>
    </w:p>
    <w:p w14:paraId="48227742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K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2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2A </w:t>
      </w:r>
    </w:p>
    <w:p w14:paraId="6D45FCEF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L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2B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2B </w:t>
      </w:r>
    </w:p>
    <w:p w14:paraId="3105547C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M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2C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2C </w:t>
      </w:r>
    </w:p>
    <w:p w14:paraId="3486F609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N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2D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2D </w:t>
      </w:r>
    </w:p>
    <w:p w14:paraId="38997AB5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O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2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2E </w:t>
      </w:r>
    </w:p>
    <w:p w14:paraId="73053782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5 </w:t>
      </w:r>
    </w:p>
    <w:p w14:paraId="2A2F7A8D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Q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40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Animal Unit Years (AUY) in Pasture 140 </w:t>
      </w:r>
    </w:p>
    <w:p w14:paraId="7A7D44AB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</w:p>
    <w:p w14:paraId="32C03EF8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S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Calendar Year</w:t>
      </w:r>
    </w:p>
    <w:p w14:paraId="143C8AD6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T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AUY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Sum of Animal Unit Years (AUY) across pastures</w:t>
      </w:r>
    </w:p>
    <w:p w14:paraId="71A6E5F1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U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h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number of hectares in pastures with stocking records</w:t>
      </w:r>
    </w:p>
    <w:p w14:paraId="2AD04337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V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AUY/ha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per hectare</w:t>
      </w:r>
    </w:p>
    <w:p w14:paraId="12AF67C8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W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AUY/acr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per acre</w:t>
      </w:r>
    </w:p>
    <w:p w14:paraId="6E2D0C1D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AX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AUY/100 acre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ab/>
        <w:t>Animal Unit Years (AUY) per 100 acres</w:t>
      </w:r>
    </w:p>
    <w:p w14:paraId="5136B809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3F02B8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B581153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9D9E1A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Stocking_Rate_History_Layout_Total_AUY_per_ha.txt</w:t>
      </w:r>
    </w:p>
    <w:p w14:paraId="45C73C83" w14:textId="77777777" w:rsidR="007E07F1" w:rsidRPr="007E07F1" w:rsidRDefault="007E07F1" w:rsidP="007E07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E07F1">
        <w:rPr>
          <w:rFonts w:ascii="Courier New" w:eastAsia="Times New Roman" w:hAnsi="Courier New" w:cs="Courier New"/>
          <w:color w:val="000000"/>
          <w:sz w:val="20"/>
          <w:szCs w:val="20"/>
        </w:rPr>
        <w:t>29 August 2016</w:t>
      </w:r>
    </w:p>
    <w:p w14:paraId="68F88880" w14:textId="77777777" w:rsidR="005259C2" w:rsidRDefault="007E07F1"/>
    <w:sectPr w:rsidR="005259C2" w:rsidSect="007E07F1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TY2NbM0MjUztbRU0lEKTi0uzszPAykwrAUANK7MpiwAAAA="/>
  </w:docVars>
  <w:rsids>
    <w:rsidRoot w:val="007E07F1"/>
    <w:rsid w:val="000E40BE"/>
    <w:rsid w:val="002409EA"/>
    <w:rsid w:val="006E1FE6"/>
    <w:rsid w:val="006F5957"/>
    <w:rsid w:val="007E07F1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DB0B2"/>
  <w15:chartTrackingRefBased/>
  <w15:docId w15:val="{25F3D1A9-D9D7-402A-B21D-B422B39C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07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07F1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8</Words>
  <Characters>2729</Characters>
  <Application>Microsoft Office Word</Application>
  <DocSecurity>0</DocSecurity>
  <Lines>22</Lines>
  <Paragraphs>6</Paragraphs>
  <ScaleCrop>false</ScaleCrop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14T20:55:00Z</dcterms:created>
  <dcterms:modified xsi:type="dcterms:W3CDTF">2022-04-14T20:56:00Z</dcterms:modified>
</cp:coreProperties>
</file>